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23D1D3" w14:textId="0068590F" w:rsidR="00D94DB0" w:rsidRPr="005274B7" w:rsidRDefault="005274B7" w:rsidP="00D94DB0">
      <w:pPr>
        <w:spacing w:line="360" w:lineRule="auto"/>
        <w:jc w:val="center"/>
        <w:rPr>
          <w:rFonts w:ascii="Times New Roman" w:hAnsi="Times New Roman" w:cs="Times New Roman"/>
          <w:b/>
          <w:bCs/>
          <w:sz w:val="36"/>
          <w:szCs w:val="36"/>
        </w:rPr>
      </w:pPr>
      <w:r>
        <w:rPr>
          <w:rFonts w:ascii="Times New Roman" w:hAnsi="Times New Roman" w:cs="Times New Roman"/>
          <w:b/>
          <w:bCs/>
          <w:sz w:val="36"/>
          <w:szCs w:val="36"/>
        </w:rPr>
        <w:t>COMP</w:t>
      </w:r>
      <w:r w:rsidR="00160DF8">
        <w:rPr>
          <w:rFonts w:ascii="Times New Roman" w:hAnsi="Times New Roman" w:cs="Times New Roman"/>
          <w:b/>
          <w:bCs/>
          <w:sz w:val="36"/>
          <w:szCs w:val="36"/>
        </w:rPr>
        <w:t>4423</w:t>
      </w:r>
      <w:r>
        <w:rPr>
          <w:rFonts w:ascii="Times New Roman" w:hAnsi="Times New Roman" w:cs="Times New Roman"/>
          <w:b/>
          <w:bCs/>
          <w:sz w:val="36"/>
          <w:szCs w:val="36"/>
        </w:rPr>
        <w:t xml:space="preserve"> </w:t>
      </w:r>
      <w:r w:rsidR="00D94DB0">
        <w:rPr>
          <w:rFonts w:ascii="Times New Roman" w:hAnsi="Times New Roman" w:cs="Times New Roman"/>
          <w:b/>
          <w:bCs/>
          <w:sz w:val="36"/>
          <w:szCs w:val="36"/>
        </w:rPr>
        <w:t>–</w:t>
      </w:r>
      <w:r w:rsidR="00160DF8">
        <w:rPr>
          <w:rFonts w:ascii="Times New Roman" w:hAnsi="Times New Roman" w:cs="Times New Roman"/>
          <w:b/>
          <w:bCs/>
          <w:sz w:val="36"/>
          <w:szCs w:val="36"/>
        </w:rPr>
        <w:t xml:space="preserve"> Assignment</w:t>
      </w:r>
      <w:r w:rsidR="00A977F0">
        <w:rPr>
          <w:rFonts w:ascii="Times New Roman" w:hAnsi="Times New Roman" w:cs="Times New Roman"/>
          <w:b/>
          <w:bCs/>
          <w:sz w:val="36"/>
          <w:szCs w:val="36"/>
        </w:rPr>
        <w:t xml:space="preserve"> </w:t>
      </w:r>
      <w:r w:rsidR="00A94988">
        <w:rPr>
          <w:rFonts w:ascii="Times New Roman" w:hAnsi="Times New Roman" w:cs="Times New Roman"/>
          <w:b/>
          <w:bCs/>
          <w:sz w:val="36"/>
          <w:szCs w:val="36"/>
        </w:rPr>
        <w:t>2</w:t>
      </w:r>
    </w:p>
    <w:p w14:paraId="5844AF1F" w14:textId="5427F199" w:rsidR="00E90F71" w:rsidRPr="005274B7" w:rsidRDefault="00D94DB0" w:rsidP="00E90F71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 xml:space="preserve">CHAN </w:t>
      </w:r>
      <w:proofErr w:type="spellStart"/>
      <w:r>
        <w:rPr>
          <w:rFonts w:ascii="Times New Roman" w:hAnsi="Times New Roman" w:cs="Times New Roman"/>
          <w:b/>
          <w:bCs/>
          <w:sz w:val="28"/>
          <w:szCs w:val="28"/>
        </w:rPr>
        <w:t>Dawen</w:t>
      </w:r>
      <w:proofErr w:type="spellEnd"/>
      <w:r>
        <w:rPr>
          <w:rFonts w:ascii="Times New Roman" w:hAnsi="Times New Roman" w:cs="Times New Roman"/>
          <w:b/>
          <w:bCs/>
          <w:sz w:val="28"/>
          <w:szCs w:val="28"/>
        </w:rPr>
        <w:t xml:space="preserve"> (12345678</w:t>
      </w:r>
      <w:r w:rsidR="00856496">
        <w:rPr>
          <w:rFonts w:ascii="Times New Roman" w:hAnsi="Times New Roman" w:cs="Times New Roman"/>
          <w:b/>
          <w:bCs/>
          <w:sz w:val="28"/>
          <w:szCs w:val="28"/>
        </w:rPr>
        <w:t>D)</w:t>
      </w:r>
    </w:p>
    <w:p w14:paraId="020F33A2" w14:textId="023B94EF" w:rsidR="005274B7" w:rsidRPr="005A33A5" w:rsidRDefault="005274B7" w:rsidP="005274B7">
      <w:pPr>
        <w:rPr>
          <w:rFonts w:ascii="Times New Roman" w:hAnsi="Times New Roman" w:cs="Times New Roman"/>
          <w:sz w:val="8"/>
          <w:szCs w:val="8"/>
        </w:rPr>
      </w:pPr>
    </w:p>
    <w:p w14:paraId="0ACF0105" w14:textId="23C23321" w:rsidR="005274B7" w:rsidRPr="00FE3A0C" w:rsidRDefault="000F154D" w:rsidP="005A33A5">
      <w:pPr>
        <w:spacing w:line="276" w:lineRule="auto"/>
        <w:rPr>
          <w:rFonts w:ascii="Times New Roman" w:hAnsi="Times New Roman" w:cs="Times New Roman"/>
          <w:b/>
          <w:bCs/>
          <w:sz w:val="36"/>
          <w:szCs w:val="36"/>
        </w:rPr>
      </w:pPr>
      <w:r>
        <w:rPr>
          <w:rFonts w:ascii="Times New Roman" w:hAnsi="Times New Roman" w:cs="Times New Roman"/>
          <w:b/>
          <w:bCs/>
          <w:sz w:val="36"/>
          <w:szCs w:val="36"/>
        </w:rPr>
        <w:t xml:space="preserve">1. </w:t>
      </w:r>
      <w:r w:rsidR="00160DF8">
        <w:rPr>
          <w:rFonts w:ascii="Times New Roman" w:hAnsi="Times New Roman" w:cs="Times New Roman"/>
          <w:b/>
          <w:bCs/>
          <w:sz w:val="36"/>
          <w:szCs w:val="36"/>
        </w:rPr>
        <w:t xml:space="preserve">Introduction </w:t>
      </w:r>
    </w:p>
    <w:p w14:paraId="2C36035A" w14:textId="6DACA6B5" w:rsidR="000308E9" w:rsidRDefault="000308E9" w:rsidP="00D94DB0">
      <w:pPr>
        <w:jc w:val="both"/>
        <w:rPr>
          <w:rFonts w:ascii="Times New Roman" w:hAnsi="Times New Roman" w:cs="Times New Roman"/>
          <w:sz w:val="28"/>
          <w:szCs w:val="28"/>
        </w:rPr>
      </w:pPr>
      <w:r w:rsidRPr="000308E9">
        <w:rPr>
          <w:rFonts w:ascii="Times New Roman" w:hAnsi="Times New Roman" w:cs="Times New Roman"/>
          <w:sz w:val="28"/>
          <w:szCs w:val="28"/>
        </w:rPr>
        <w:t xml:space="preserve">This is a template for the COMP4423 Assignment </w:t>
      </w:r>
      <w:r w:rsidR="00C81379">
        <w:rPr>
          <w:rFonts w:ascii="Times New Roman" w:hAnsi="Times New Roman" w:cs="Times New Roman"/>
          <w:sz w:val="28"/>
          <w:szCs w:val="28"/>
        </w:rPr>
        <w:t>2</w:t>
      </w:r>
      <w:r w:rsidRPr="000308E9">
        <w:rPr>
          <w:rFonts w:ascii="Times New Roman" w:hAnsi="Times New Roman" w:cs="Times New Roman"/>
          <w:sz w:val="28"/>
          <w:szCs w:val="28"/>
        </w:rPr>
        <w:t xml:space="preserve"> report.</w:t>
      </w:r>
    </w:p>
    <w:p w14:paraId="5EBAB843" w14:textId="6D59E1BD" w:rsidR="00C266DE" w:rsidRDefault="00BE53C7" w:rsidP="00D94DB0">
      <w:p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Your report should be </w:t>
      </w:r>
      <w:r>
        <w:rPr>
          <w:rFonts w:ascii="Times New Roman" w:hAnsi="Times New Roman" w:cs="Times New Roman" w:hint="eastAsia"/>
          <w:sz w:val="28"/>
          <w:szCs w:val="28"/>
        </w:rPr>
        <w:t>coherent</w:t>
      </w:r>
      <w:r>
        <w:rPr>
          <w:rFonts w:ascii="Times New Roman" w:hAnsi="Times New Roman" w:cs="Times New Roman"/>
          <w:sz w:val="28"/>
          <w:szCs w:val="28"/>
        </w:rPr>
        <w:t xml:space="preserve"> with the code and the result, otherwise, you will lose marks.</w:t>
      </w:r>
    </w:p>
    <w:p w14:paraId="7BF77C0D" w14:textId="0AB18CD6" w:rsidR="003C710D" w:rsidRPr="00FE3A0C" w:rsidRDefault="003C710D" w:rsidP="003C710D">
      <w:pPr>
        <w:spacing w:line="276" w:lineRule="auto"/>
        <w:rPr>
          <w:rFonts w:ascii="Times New Roman" w:hAnsi="Times New Roman" w:cs="Times New Roman"/>
          <w:b/>
          <w:bCs/>
          <w:sz w:val="36"/>
          <w:szCs w:val="36"/>
        </w:rPr>
      </w:pPr>
      <w:r>
        <w:rPr>
          <w:rFonts w:ascii="Times New Roman" w:hAnsi="Times New Roman" w:cs="Times New Roman"/>
          <w:b/>
          <w:bCs/>
          <w:sz w:val="36"/>
          <w:szCs w:val="36"/>
        </w:rPr>
        <w:t xml:space="preserve">2. </w:t>
      </w:r>
      <w:r w:rsidR="00E15B23">
        <w:rPr>
          <w:rFonts w:ascii="Times New Roman" w:hAnsi="Times New Roman" w:cs="Times New Roman"/>
          <w:b/>
          <w:bCs/>
          <w:sz w:val="36"/>
          <w:szCs w:val="36"/>
        </w:rPr>
        <w:t>Method</w:t>
      </w:r>
    </w:p>
    <w:p w14:paraId="4DEC72A2" w14:textId="287C1181" w:rsidR="009B2BEB" w:rsidRDefault="00AE3CDC" w:rsidP="00D94DB0">
      <w:p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In y</w:t>
      </w:r>
      <w:r w:rsidR="00BE53C7">
        <w:rPr>
          <w:rFonts w:ascii="Times New Roman" w:hAnsi="Times New Roman" w:cs="Times New Roman"/>
          <w:sz w:val="28"/>
          <w:szCs w:val="28"/>
        </w:rPr>
        <w:t>our report</w:t>
      </w:r>
      <w:r>
        <w:rPr>
          <w:rFonts w:ascii="Times New Roman" w:hAnsi="Times New Roman" w:cs="Times New Roman"/>
          <w:sz w:val="28"/>
          <w:szCs w:val="28"/>
        </w:rPr>
        <w:t>, these questions</w:t>
      </w:r>
      <w:r w:rsidR="00BE53C7">
        <w:rPr>
          <w:rFonts w:ascii="Times New Roman" w:hAnsi="Times New Roman" w:cs="Times New Roman"/>
          <w:sz w:val="28"/>
          <w:szCs w:val="28"/>
        </w:rPr>
        <w:t xml:space="preserve"> should </w:t>
      </w:r>
      <w:r>
        <w:rPr>
          <w:rFonts w:ascii="Times New Roman" w:hAnsi="Times New Roman" w:cs="Times New Roman"/>
          <w:sz w:val="28"/>
          <w:szCs w:val="28"/>
        </w:rPr>
        <w:t>be answered:</w:t>
      </w:r>
    </w:p>
    <w:p w14:paraId="3AB852C9" w14:textId="7AB724F8" w:rsidR="00BB0CCB" w:rsidRDefault="003A0C86" w:rsidP="00D94DB0">
      <w:pPr>
        <w:pStyle w:val="ae"/>
        <w:numPr>
          <w:ilvl w:val="0"/>
          <w:numId w:val="7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3A0C86">
        <w:rPr>
          <w:rFonts w:ascii="Times New Roman" w:hAnsi="Times New Roman" w:cs="Times New Roman"/>
          <w:sz w:val="28"/>
          <w:szCs w:val="28"/>
        </w:rPr>
        <w:t>In order to implement this system, what CV task do you think of it as</w:t>
      </w:r>
      <w:r w:rsidR="00BB0CCB">
        <w:rPr>
          <w:rFonts w:ascii="Times New Roman" w:hAnsi="Times New Roman" w:cs="Times New Roman"/>
          <w:sz w:val="28"/>
          <w:szCs w:val="28"/>
        </w:rPr>
        <w:t>?</w:t>
      </w:r>
    </w:p>
    <w:p w14:paraId="5F123634" w14:textId="6A0A05C4" w:rsidR="00CB757B" w:rsidRPr="00BB0CCB" w:rsidRDefault="00CB757B" w:rsidP="00D94DB0">
      <w:pPr>
        <w:pStyle w:val="ae"/>
        <w:numPr>
          <w:ilvl w:val="0"/>
          <w:numId w:val="7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CB757B">
        <w:rPr>
          <w:rFonts w:ascii="Times New Roman" w:hAnsi="Times New Roman" w:cs="Times New Roman"/>
          <w:sz w:val="28"/>
          <w:szCs w:val="28"/>
        </w:rPr>
        <w:t>What algorithm</w:t>
      </w:r>
      <w:r w:rsidR="00593028">
        <w:rPr>
          <w:rFonts w:ascii="Times New Roman" w:hAnsi="Times New Roman" w:cs="Times New Roman" w:hint="eastAsia"/>
          <w:sz w:val="28"/>
          <w:szCs w:val="28"/>
        </w:rPr>
        <w:t>s</w:t>
      </w:r>
      <w:r w:rsidR="00593028">
        <w:rPr>
          <w:rFonts w:ascii="Times New Roman" w:hAnsi="Times New Roman" w:cs="Times New Roman"/>
          <w:sz w:val="28"/>
          <w:szCs w:val="28"/>
        </w:rPr>
        <w:t xml:space="preserve"> and models</w:t>
      </w:r>
      <w:r w:rsidRPr="00CB757B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 w:hint="eastAsia"/>
          <w:sz w:val="28"/>
          <w:szCs w:val="28"/>
        </w:rPr>
        <w:t>do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CB757B">
        <w:rPr>
          <w:rFonts w:ascii="Times New Roman" w:hAnsi="Times New Roman" w:cs="Times New Roman"/>
          <w:sz w:val="28"/>
          <w:szCs w:val="28"/>
        </w:rPr>
        <w:t>you use?</w:t>
      </w:r>
    </w:p>
    <w:p w14:paraId="3F82554C" w14:textId="1A8E14B9" w:rsidR="00C26F90" w:rsidRDefault="00C26F90" w:rsidP="00AE3CDC">
      <w:pPr>
        <w:pStyle w:val="ae"/>
        <w:numPr>
          <w:ilvl w:val="0"/>
          <w:numId w:val="7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C26F90">
        <w:rPr>
          <w:rFonts w:ascii="Times New Roman" w:hAnsi="Times New Roman" w:cs="Times New Roman"/>
          <w:sz w:val="28"/>
          <w:szCs w:val="28"/>
        </w:rPr>
        <w:t xml:space="preserve">How </w:t>
      </w:r>
      <w:r>
        <w:rPr>
          <w:rFonts w:ascii="Times New Roman" w:hAnsi="Times New Roman" w:cs="Times New Roman"/>
          <w:sz w:val="28"/>
          <w:szCs w:val="28"/>
        </w:rPr>
        <w:t xml:space="preserve">do </w:t>
      </w:r>
      <w:r w:rsidRPr="00C26F90">
        <w:rPr>
          <w:rFonts w:ascii="Times New Roman" w:hAnsi="Times New Roman" w:cs="Times New Roman"/>
          <w:sz w:val="28"/>
          <w:szCs w:val="28"/>
        </w:rPr>
        <w:t xml:space="preserve">you train and test </w:t>
      </w:r>
      <w:r w:rsidR="00D77C1F">
        <w:rPr>
          <w:rFonts w:ascii="Times New Roman" w:hAnsi="Times New Roman" w:cs="Times New Roman"/>
          <w:sz w:val="28"/>
          <w:szCs w:val="28"/>
        </w:rPr>
        <w:t>the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C26F90">
        <w:rPr>
          <w:rFonts w:ascii="Times New Roman" w:hAnsi="Times New Roman" w:cs="Times New Roman"/>
          <w:sz w:val="28"/>
          <w:szCs w:val="28"/>
        </w:rPr>
        <w:t>model</w:t>
      </w:r>
      <w:r>
        <w:rPr>
          <w:rFonts w:ascii="Times New Roman" w:hAnsi="Times New Roman" w:cs="Times New Roman"/>
          <w:sz w:val="28"/>
          <w:szCs w:val="28"/>
        </w:rPr>
        <w:t>?</w:t>
      </w:r>
    </w:p>
    <w:p w14:paraId="7AC30755" w14:textId="62D206E5" w:rsidR="00C26F90" w:rsidRDefault="00C26F90" w:rsidP="00AE3CDC">
      <w:pPr>
        <w:pStyle w:val="ae"/>
        <w:numPr>
          <w:ilvl w:val="0"/>
          <w:numId w:val="7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C26F90">
        <w:rPr>
          <w:rFonts w:ascii="Times New Roman" w:hAnsi="Times New Roman" w:cs="Times New Roman"/>
          <w:sz w:val="28"/>
          <w:szCs w:val="28"/>
        </w:rPr>
        <w:t xml:space="preserve">How do you </w:t>
      </w:r>
      <w:r w:rsidR="008019C0">
        <w:rPr>
          <w:rFonts w:ascii="Times New Roman" w:hAnsi="Times New Roman" w:cs="Times New Roman"/>
          <w:sz w:val="28"/>
          <w:szCs w:val="28"/>
        </w:rPr>
        <w:t>design</w:t>
      </w:r>
      <w:r w:rsidRPr="00C26F90">
        <w:rPr>
          <w:rFonts w:ascii="Times New Roman" w:hAnsi="Times New Roman" w:cs="Times New Roman"/>
          <w:sz w:val="28"/>
          <w:szCs w:val="28"/>
        </w:rPr>
        <w:t xml:space="preserve"> to ensure the robustness of the model in a real </w:t>
      </w:r>
      <w:r>
        <w:rPr>
          <w:rFonts w:ascii="Times New Roman" w:hAnsi="Times New Roman" w:cs="Times New Roman"/>
          <w:sz w:val="28"/>
          <w:szCs w:val="28"/>
        </w:rPr>
        <w:t>scenario</w:t>
      </w:r>
      <w:r w:rsidR="00C600BD">
        <w:rPr>
          <w:rFonts w:ascii="Times New Roman" w:hAnsi="Times New Roman" w:cs="Times New Roman"/>
          <w:sz w:val="28"/>
          <w:szCs w:val="28"/>
        </w:rPr>
        <w:t xml:space="preserve"> (</w:t>
      </w:r>
      <w:r w:rsidR="00790DFE">
        <w:rPr>
          <w:rFonts w:ascii="Times New Roman" w:hAnsi="Times New Roman" w:cs="Times New Roman" w:hint="eastAsia"/>
          <w:sz w:val="28"/>
          <w:szCs w:val="28"/>
        </w:rPr>
        <w:t>c</w:t>
      </w:r>
      <w:r w:rsidR="00790DFE" w:rsidRPr="00790DFE">
        <w:rPr>
          <w:rFonts w:ascii="Times New Roman" w:hAnsi="Times New Roman" w:cs="Times New Roman"/>
          <w:sz w:val="28"/>
          <w:szCs w:val="28"/>
        </w:rPr>
        <w:t xml:space="preserve">olor and </w:t>
      </w:r>
      <w:r w:rsidR="00790DFE">
        <w:rPr>
          <w:rFonts w:ascii="Times New Roman" w:hAnsi="Times New Roman" w:cs="Times New Roman"/>
          <w:sz w:val="28"/>
          <w:szCs w:val="28"/>
        </w:rPr>
        <w:t>scale</w:t>
      </w:r>
      <w:r w:rsidR="00790DFE" w:rsidRPr="00790DFE">
        <w:rPr>
          <w:rFonts w:ascii="Times New Roman" w:hAnsi="Times New Roman" w:cs="Times New Roman"/>
          <w:sz w:val="28"/>
          <w:szCs w:val="28"/>
        </w:rPr>
        <w:t xml:space="preserve"> </w:t>
      </w:r>
      <w:r w:rsidR="00790DFE">
        <w:rPr>
          <w:rFonts w:ascii="Times New Roman" w:hAnsi="Times New Roman" w:cs="Times New Roman"/>
          <w:sz w:val="28"/>
          <w:szCs w:val="28"/>
        </w:rPr>
        <w:t>v</w:t>
      </w:r>
      <w:r w:rsidR="00790DFE" w:rsidRPr="00790DFE">
        <w:rPr>
          <w:rFonts w:ascii="Times New Roman" w:hAnsi="Times New Roman" w:cs="Times New Roman"/>
          <w:sz w:val="28"/>
          <w:szCs w:val="28"/>
        </w:rPr>
        <w:t>ariations</w:t>
      </w:r>
      <w:r w:rsidR="00C600BD">
        <w:rPr>
          <w:rFonts w:ascii="Times New Roman" w:hAnsi="Times New Roman" w:cs="Times New Roman"/>
          <w:sz w:val="28"/>
          <w:szCs w:val="28"/>
        </w:rPr>
        <w:t>)</w:t>
      </w:r>
      <w:r w:rsidRPr="00C26F90">
        <w:rPr>
          <w:rFonts w:ascii="Times New Roman" w:hAnsi="Times New Roman" w:cs="Times New Roman"/>
          <w:sz w:val="28"/>
          <w:szCs w:val="28"/>
        </w:rPr>
        <w:t>?</w:t>
      </w:r>
    </w:p>
    <w:p w14:paraId="4EFF9214" w14:textId="5EB8DBB9" w:rsidR="00D77C1F" w:rsidRPr="00D77C1F" w:rsidRDefault="00D77C1F" w:rsidP="00D77C1F">
      <w:pPr>
        <w:pStyle w:val="ae"/>
        <w:numPr>
          <w:ilvl w:val="0"/>
          <w:numId w:val="7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D77C1F">
        <w:rPr>
          <w:rFonts w:ascii="Times New Roman" w:hAnsi="Times New Roman" w:cs="Times New Roman"/>
          <w:sz w:val="28"/>
          <w:szCs w:val="28"/>
        </w:rPr>
        <w:t>What problems d</w:t>
      </w:r>
      <w:r>
        <w:rPr>
          <w:rFonts w:ascii="Times New Roman" w:hAnsi="Times New Roman" w:cs="Times New Roman"/>
          <w:sz w:val="28"/>
          <w:szCs w:val="28"/>
        </w:rPr>
        <w:t>o</w:t>
      </w:r>
      <w:r w:rsidRPr="00D77C1F">
        <w:rPr>
          <w:rFonts w:ascii="Times New Roman" w:hAnsi="Times New Roman" w:cs="Times New Roman"/>
          <w:sz w:val="28"/>
          <w:szCs w:val="28"/>
        </w:rPr>
        <w:t xml:space="preserve"> you </w:t>
      </w:r>
      <w:r>
        <w:rPr>
          <w:rFonts w:ascii="Times New Roman" w:hAnsi="Times New Roman" w:cs="Times New Roman"/>
          <w:sz w:val="28"/>
          <w:szCs w:val="28"/>
        </w:rPr>
        <w:t>find</w:t>
      </w:r>
      <w:r w:rsidRPr="00D77C1F">
        <w:rPr>
          <w:rFonts w:ascii="Times New Roman" w:hAnsi="Times New Roman" w:cs="Times New Roman"/>
          <w:sz w:val="28"/>
          <w:szCs w:val="28"/>
        </w:rPr>
        <w:t xml:space="preserve"> and how d</w:t>
      </w:r>
      <w:r>
        <w:rPr>
          <w:rFonts w:ascii="Times New Roman" w:hAnsi="Times New Roman" w:cs="Times New Roman"/>
          <w:sz w:val="28"/>
          <w:szCs w:val="28"/>
        </w:rPr>
        <w:t>o</w:t>
      </w:r>
      <w:r w:rsidRPr="00D77C1F">
        <w:rPr>
          <w:rFonts w:ascii="Times New Roman" w:hAnsi="Times New Roman" w:cs="Times New Roman"/>
          <w:sz w:val="28"/>
          <w:szCs w:val="28"/>
        </w:rPr>
        <w:t xml:space="preserve"> you solve them?</w:t>
      </w:r>
    </w:p>
    <w:p w14:paraId="1F703F26" w14:textId="1BDC0E08" w:rsidR="003C710D" w:rsidRDefault="003C710D" w:rsidP="00D94DB0">
      <w:pPr>
        <w:jc w:val="both"/>
        <w:rPr>
          <w:rFonts w:ascii="Times New Roman" w:hAnsi="Times New Roman" w:cs="Times New Roman"/>
          <w:b/>
          <w:bCs/>
          <w:sz w:val="36"/>
          <w:szCs w:val="36"/>
        </w:rPr>
      </w:pPr>
      <w:r>
        <w:rPr>
          <w:rFonts w:ascii="Times New Roman" w:hAnsi="Times New Roman" w:cs="Times New Roman"/>
          <w:b/>
          <w:bCs/>
          <w:sz w:val="36"/>
          <w:szCs w:val="36"/>
        </w:rPr>
        <w:t xml:space="preserve">3. </w:t>
      </w:r>
      <w:r w:rsidR="00AE3CDC">
        <w:rPr>
          <w:rFonts w:ascii="Times New Roman" w:hAnsi="Times New Roman" w:cs="Times New Roman"/>
          <w:b/>
          <w:bCs/>
          <w:sz w:val="36"/>
          <w:szCs w:val="36"/>
        </w:rPr>
        <w:t>Structure of your report</w:t>
      </w:r>
    </w:p>
    <w:p w14:paraId="382B1A7C" w14:textId="480CAE80" w:rsidR="00A61269" w:rsidRPr="00D94DB0" w:rsidRDefault="000308E9" w:rsidP="00D94DB0">
      <w:pPr>
        <w:jc w:val="both"/>
        <w:rPr>
          <w:rFonts w:ascii="Times New Roman" w:hAnsi="Times New Roman" w:cs="Times New Roman"/>
          <w:sz w:val="28"/>
          <w:szCs w:val="28"/>
        </w:rPr>
      </w:pPr>
      <w:r w:rsidRPr="000308E9">
        <w:rPr>
          <w:rFonts w:ascii="Times New Roman" w:hAnsi="Times New Roman" w:cs="Times New Roman"/>
          <w:sz w:val="28"/>
          <w:szCs w:val="28"/>
        </w:rPr>
        <w:t>There should be a section to discuss the above questions. Except for this, there is no requirement for the report.</w:t>
      </w:r>
    </w:p>
    <w:sectPr w:rsidR="00A61269" w:rsidRPr="00D94DB0">
      <w:headerReference w:type="default" r:id="rId8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920100" w14:textId="77777777" w:rsidR="00715949" w:rsidRDefault="00715949" w:rsidP="00E90F71">
      <w:pPr>
        <w:spacing w:after="0" w:line="240" w:lineRule="auto"/>
      </w:pPr>
      <w:r>
        <w:separator/>
      </w:r>
    </w:p>
  </w:endnote>
  <w:endnote w:type="continuationSeparator" w:id="0">
    <w:p w14:paraId="27420730" w14:textId="77777777" w:rsidR="00715949" w:rsidRDefault="00715949" w:rsidP="00E90F7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7DD28A" w14:textId="77777777" w:rsidR="00715949" w:rsidRDefault="00715949" w:rsidP="00E90F71">
      <w:pPr>
        <w:spacing w:after="0" w:line="240" w:lineRule="auto"/>
      </w:pPr>
      <w:r>
        <w:separator/>
      </w:r>
    </w:p>
  </w:footnote>
  <w:footnote w:type="continuationSeparator" w:id="0">
    <w:p w14:paraId="4D1F4A1A" w14:textId="77777777" w:rsidR="00715949" w:rsidRDefault="00715949" w:rsidP="00E90F7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a7"/>
      <w:tblW w:w="0" w:type="auto"/>
      <w:tblLook w:val="04A0" w:firstRow="1" w:lastRow="0" w:firstColumn="1" w:lastColumn="0" w:noHBand="0" w:noVBand="1"/>
    </w:tblPr>
    <w:tblGrid>
      <w:gridCol w:w="4315"/>
      <w:gridCol w:w="4315"/>
    </w:tblGrid>
    <w:tr w:rsidR="00160DF8" w14:paraId="325DC3CF" w14:textId="77777777" w:rsidTr="00DA0F05">
      <w:tc>
        <w:tcPr>
          <w:tcW w:w="4315" w:type="dxa"/>
          <w:tcBorders>
            <w:top w:val="nil"/>
            <w:left w:val="nil"/>
            <w:bottom w:val="nil"/>
            <w:right w:val="nil"/>
          </w:tcBorders>
        </w:tcPr>
        <w:p w14:paraId="021C4405" w14:textId="77777777" w:rsidR="00160DF8" w:rsidRPr="00E90F71" w:rsidRDefault="00160DF8" w:rsidP="00160DF8">
          <w:pPr>
            <w:pStyle w:val="a3"/>
            <w:rPr>
              <w:rFonts w:ascii="Times New Roman" w:hAnsi="Times New Roman" w:cs="Times New Roman"/>
              <w:i/>
              <w:iCs/>
              <w:color w:val="A6A6A6" w:themeColor="background1" w:themeShade="A6"/>
            </w:rPr>
          </w:pPr>
          <w:r w:rsidRPr="00E90F71">
            <w:rPr>
              <w:rFonts w:ascii="Times New Roman" w:hAnsi="Times New Roman" w:cs="Times New Roman"/>
              <w:i/>
              <w:iCs/>
              <w:color w:val="A6A6A6" w:themeColor="background1" w:themeShade="A6"/>
            </w:rPr>
            <w:t>COMP</w:t>
          </w:r>
          <w:r>
            <w:rPr>
              <w:rFonts w:ascii="Times New Roman" w:hAnsi="Times New Roman" w:cs="Times New Roman"/>
              <w:i/>
              <w:iCs/>
              <w:color w:val="A6A6A6" w:themeColor="background1" w:themeShade="A6"/>
            </w:rPr>
            <w:t>4423</w:t>
          </w:r>
          <w:r w:rsidRPr="00E90F71">
            <w:rPr>
              <w:rFonts w:ascii="Times New Roman" w:hAnsi="Times New Roman" w:cs="Times New Roman"/>
              <w:i/>
              <w:iCs/>
              <w:color w:val="A6A6A6" w:themeColor="background1" w:themeShade="A6"/>
            </w:rPr>
            <w:t xml:space="preserve"> </w:t>
          </w:r>
          <w:r>
            <w:rPr>
              <w:rFonts w:ascii="Times New Roman" w:hAnsi="Times New Roman" w:cs="Times New Roman" w:hint="eastAsia"/>
              <w:i/>
              <w:iCs/>
              <w:color w:val="A6A6A6" w:themeColor="background1" w:themeShade="A6"/>
            </w:rPr>
            <w:t>Computer</w:t>
          </w:r>
          <w:r>
            <w:rPr>
              <w:rFonts w:ascii="Times New Roman" w:hAnsi="Times New Roman" w:cs="Times New Roman"/>
              <w:i/>
              <w:iCs/>
              <w:color w:val="A6A6A6" w:themeColor="background1" w:themeShade="A6"/>
            </w:rPr>
            <w:t xml:space="preserve"> Vision</w:t>
          </w:r>
        </w:p>
      </w:tc>
      <w:tc>
        <w:tcPr>
          <w:tcW w:w="4315" w:type="dxa"/>
          <w:tcBorders>
            <w:top w:val="nil"/>
            <w:left w:val="nil"/>
            <w:bottom w:val="nil"/>
            <w:right w:val="nil"/>
          </w:tcBorders>
        </w:tcPr>
        <w:p w14:paraId="116A341C" w14:textId="77777777" w:rsidR="00160DF8" w:rsidRPr="00E90F71" w:rsidRDefault="00160DF8" w:rsidP="00160DF8">
          <w:pPr>
            <w:pStyle w:val="a3"/>
            <w:jc w:val="right"/>
            <w:rPr>
              <w:rFonts w:ascii="Times New Roman" w:hAnsi="Times New Roman" w:cs="Times New Roman"/>
              <w:i/>
              <w:iCs/>
              <w:color w:val="A6A6A6" w:themeColor="background1" w:themeShade="A6"/>
            </w:rPr>
          </w:pPr>
          <w:r w:rsidRPr="00E90F71">
            <w:rPr>
              <w:rFonts w:ascii="Times New Roman" w:hAnsi="Times New Roman" w:cs="Times New Roman"/>
              <w:i/>
              <w:iCs/>
              <w:color w:val="A6A6A6" w:themeColor="background1" w:themeShade="A6"/>
            </w:rPr>
            <w:t xml:space="preserve">2021/22 Semester </w:t>
          </w:r>
          <w:r>
            <w:rPr>
              <w:rFonts w:ascii="Times New Roman" w:hAnsi="Times New Roman" w:cs="Times New Roman"/>
              <w:i/>
              <w:iCs/>
              <w:color w:val="A6A6A6" w:themeColor="background1" w:themeShade="A6"/>
            </w:rPr>
            <w:t>2</w:t>
          </w:r>
        </w:p>
      </w:tc>
    </w:tr>
  </w:tbl>
  <w:p w14:paraId="01BED642" w14:textId="0BEDED95" w:rsidR="00E90F71" w:rsidRPr="00160DF8" w:rsidRDefault="00E90F71" w:rsidP="00160DF8">
    <w:pPr>
      <w:pStyle w:val="a3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9411E8"/>
    <w:multiLevelType w:val="hybridMultilevel"/>
    <w:tmpl w:val="3F422120"/>
    <w:lvl w:ilvl="0" w:tplc="1ADA8BE4">
      <w:start w:val="1"/>
      <w:numFmt w:val="decimal"/>
      <w:pStyle w:val="PointForm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1320"/>
        </w:tabs>
        <w:ind w:left="132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280"/>
        </w:tabs>
        <w:ind w:left="228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760"/>
        </w:tabs>
        <w:ind w:left="276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240"/>
        </w:tabs>
        <w:ind w:left="324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720"/>
        </w:tabs>
        <w:ind w:left="372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4200"/>
        </w:tabs>
        <w:ind w:left="420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680"/>
        </w:tabs>
        <w:ind w:left="4680" w:hanging="480"/>
      </w:pPr>
    </w:lvl>
  </w:abstractNum>
  <w:abstractNum w:abstractNumId="1" w15:restartNumberingAfterBreak="0">
    <w:nsid w:val="0E463985"/>
    <w:multiLevelType w:val="hybridMultilevel"/>
    <w:tmpl w:val="A4E8C8C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BD7C45"/>
    <w:multiLevelType w:val="hybridMultilevel"/>
    <w:tmpl w:val="A878A944"/>
    <w:lvl w:ilvl="0" w:tplc="CC544244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1E4033DD"/>
    <w:multiLevelType w:val="hybridMultilevel"/>
    <w:tmpl w:val="00ECDEAC"/>
    <w:lvl w:ilvl="0" w:tplc="76D0894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20296AF2"/>
    <w:multiLevelType w:val="hybridMultilevel"/>
    <w:tmpl w:val="168C4704"/>
    <w:lvl w:ilvl="0" w:tplc="CAD0059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DF708E6"/>
    <w:multiLevelType w:val="hybridMultilevel"/>
    <w:tmpl w:val="55EC9BF6"/>
    <w:lvl w:ilvl="0" w:tplc="688C388A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 w16cid:durableId="1428308936">
    <w:abstractNumId w:val="1"/>
  </w:num>
  <w:num w:numId="2" w16cid:durableId="1971549839">
    <w:abstractNumId w:val="0"/>
  </w:num>
  <w:num w:numId="3" w16cid:durableId="317616325">
    <w:abstractNumId w:val="0"/>
    <w:lvlOverride w:ilvl="0">
      <w:startOverride w:val="1"/>
    </w:lvlOverride>
  </w:num>
  <w:num w:numId="4" w16cid:durableId="775516821">
    <w:abstractNumId w:val="4"/>
  </w:num>
  <w:num w:numId="5" w16cid:durableId="1926918629">
    <w:abstractNumId w:val="5"/>
  </w:num>
  <w:num w:numId="6" w16cid:durableId="1430808158">
    <w:abstractNumId w:val="2"/>
  </w:num>
  <w:num w:numId="7" w16cid:durableId="164272993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4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U1NzM0szA3sTC0tDBW0lEKTi0uzszPAykwrAUARH7gDCwAAAA="/>
  </w:docVars>
  <w:rsids>
    <w:rsidRoot w:val="00E90F71"/>
    <w:rsid w:val="0000454D"/>
    <w:rsid w:val="000209C3"/>
    <w:rsid w:val="00022AED"/>
    <w:rsid w:val="00024067"/>
    <w:rsid w:val="00025975"/>
    <w:rsid w:val="000308E9"/>
    <w:rsid w:val="00031775"/>
    <w:rsid w:val="0003195E"/>
    <w:rsid w:val="00033636"/>
    <w:rsid w:val="000358FC"/>
    <w:rsid w:val="00036D02"/>
    <w:rsid w:val="000517B7"/>
    <w:rsid w:val="0006046A"/>
    <w:rsid w:val="000668F3"/>
    <w:rsid w:val="00066D7F"/>
    <w:rsid w:val="000740DD"/>
    <w:rsid w:val="000748F5"/>
    <w:rsid w:val="000764FC"/>
    <w:rsid w:val="000828A1"/>
    <w:rsid w:val="000844A0"/>
    <w:rsid w:val="00093717"/>
    <w:rsid w:val="000A0598"/>
    <w:rsid w:val="000A08E8"/>
    <w:rsid w:val="000B203D"/>
    <w:rsid w:val="000B2A49"/>
    <w:rsid w:val="000C38AF"/>
    <w:rsid w:val="000D0E13"/>
    <w:rsid w:val="000D29AA"/>
    <w:rsid w:val="000D3BFE"/>
    <w:rsid w:val="000D4AAD"/>
    <w:rsid w:val="000E2D0F"/>
    <w:rsid w:val="000E4227"/>
    <w:rsid w:val="000E4F90"/>
    <w:rsid w:val="000F004F"/>
    <w:rsid w:val="000F154D"/>
    <w:rsid w:val="000F62DE"/>
    <w:rsid w:val="001000F9"/>
    <w:rsid w:val="001027B8"/>
    <w:rsid w:val="001045CB"/>
    <w:rsid w:val="00120D80"/>
    <w:rsid w:val="001225E8"/>
    <w:rsid w:val="00122A96"/>
    <w:rsid w:val="00122F1D"/>
    <w:rsid w:val="00124DD4"/>
    <w:rsid w:val="001268E6"/>
    <w:rsid w:val="001359E4"/>
    <w:rsid w:val="00147AF2"/>
    <w:rsid w:val="001504BC"/>
    <w:rsid w:val="00157E36"/>
    <w:rsid w:val="00160DF8"/>
    <w:rsid w:val="00161977"/>
    <w:rsid w:val="001635E8"/>
    <w:rsid w:val="00163D6E"/>
    <w:rsid w:val="00171EF4"/>
    <w:rsid w:val="001727BE"/>
    <w:rsid w:val="00180EFC"/>
    <w:rsid w:val="001862C1"/>
    <w:rsid w:val="00191AFB"/>
    <w:rsid w:val="00191E97"/>
    <w:rsid w:val="00192079"/>
    <w:rsid w:val="00192E68"/>
    <w:rsid w:val="00195193"/>
    <w:rsid w:val="00197286"/>
    <w:rsid w:val="00197966"/>
    <w:rsid w:val="001A40F1"/>
    <w:rsid w:val="001A64BD"/>
    <w:rsid w:val="001B00A6"/>
    <w:rsid w:val="001C67B8"/>
    <w:rsid w:val="001E0135"/>
    <w:rsid w:val="001E3485"/>
    <w:rsid w:val="001E40F2"/>
    <w:rsid w:val="001E5AFB"/>
    <w:rsid w:val="001F52A8"/>
    <w:rsid w:val="002033C9"/>
    <w:rsid w:val="00203A94"/>
    <w:rsid w:val="00204AF1"/>
    <w:rsid w:val="00235FE2"/>
    <w:rsid w:val="002369D8"/>
    <w:rsid w:val="00237221"/>
    <w:rsid w:val="00245029"/>
    <w:rsid w:val="00250EB4"/>
    <w:rsid w:val="002639F0"/>
    <w:rsid w:val="00267362"/>
    <w:rsid w:val="0027234A"/>
    <w:rsid w:val="00273BB3"/>
    <w:rsid w:val="0027785C"/>
    <w:rsid w:val="00286E52"/>
    <w:rsid w:val="00294A58"/>
    <w:rsid w:val="00295708"/>
    <w:rsid w:val="002A07EA"/>
    <w:rsid w:val="002A168A"/>
    <w:rsid w:val="002A20AA"/>
    <w:rsid w:val="002A3260"/>
    <w:rsid w:val="002B0319"/>
    <w:rsid w:val="002B25BA"/>
    <w:rsid w:val="002B45BA"/>
    <w:rsid w:val="002B5F6F"/>
    <w:rsid w:val="002C16A6"/>
    <w:rsid w:val="002C5D76"/>
    <w:rsid w:val="002E2BF6"/>
    <w:rsid w:val="002E68FE"/>
    <w:rsid w:val="002F6208"/>
    <w:rsid w:val="002F708A"/>
    <w:rsid w:val="00306840"/>
    <w:rsid w:val="00310C4B"/>
    <w:rsid w:val="00317797"/>
    <w:rsid w:val="003208F8"/>
    <w:rsid w:val="0032154F"/>
    <w:rsid w:val="00321F0D"/>
    <w:rsid w:val="0032513F"/>
    <w:rsid w:val="00337119"/>
    <w:rsid w:val="003428EB"/>
    <w:rsid w:val="0035266B"/>
    <w:rsid w:val="00354035"/>
    <w:rsid w:val="00364CDA"/>
    <w:rsid w:val="00367072"/>
    <w:rsid w:val="003725B0"/>
    <w:rsid w:val="00380E5B"/>
    <w:rsid w:val="00384FD2"/>
    <w:rsid w:val="00387099"/>
    <w:rsid w:val="00387D21"/>
    <w:rsid w:val="0039637B"/>
    <w:rsid w:val="003A0C86"/>
    <w:rsid w:val="003A7C7B"/>
    <w:rsid w:val="003B5D55"/>
    <w:rsid w:val="003C037C"/>
    <w:rsid w:val="003C0D1A"/>
    <w:rsid w:val="003C53B0"/>
    <w:rsid w:val="003C710D"/>
    <w:rsid w:val="003C799E"/>
    <w:rsid w:val="003D76BB"/>
    <w:rsid w:val="003D7EBD"/>
    <w:rsid w:val="003E446B"/>
    <w:rsid w:val="003E6C05"/>
    <w:rsid w:val="003E77BF"/>
    <w:rsid w:val="003E7CFF"/>
    <w:rsid w:val="003F2928"/>
    <w:rsid w:val="00404183"/>
    <w:rsid w:val="00416DFC"/>
    <w:rsid w:val="00425DF2"/>
    <w:rsid w:val="00433D4D"/>
    <w:rsid w:val="00435EBD"/>
    <w:rsid w:val="00462E49"/>
    <w:rsid w:val="00463B2B"/>
    <w:rsid w:val="00465683"/>
    <w:rsid w:val="00471ED8"/>
    <w:rsid w:val="00472500"/>
    <w:rsid w:val="004779C6"/>
    <w:rsid w:val="00484AA4"/>
    <w:rsid w:val="00484FD1"/>
    <w:rsid w:val="00485AA6"/>
    <w:rsid w:val="00487A49"/>
    <w:rsid w:val="00494C0C"/>
    <w:rsid w:val="004B400D"/>
    <w:rsid w:val="004B65DD"/>
    <w:rsid w:val="004C49BD"/>
    <w:rsid w:val="004C57DC"/>
    <w:rsid w:val="004C6799"/>
    <w:rsid w:val="004D0ED1"/>
    <w:rsid w:val="004D1C15"/>
    <w:rsid w:val="004E2792"/>
    <w:rsid w:val="004E719C"/>
    <w:rsid w:val="005003A2"/>
    <w:rsid w:val="005039D9"/>
    <w:rsid w:val="00510ED5"/>
    <w:rsid w:val="00523E63"/>
    <w:rsid w:val="005274B7"/>
    <w:rsid w:val="00533090"/>
    <w:rsid w:val="005447CE"/>
    <w:rsid w:val="00552673"/>
    <w:rsid w:val="00553035"/>
    <w:rsid w:val="00554C46"/>
    <w:rsid w:val="005577FF"/>
    <w:rsid w:val="00560BF5"/>
    <w:rsid w:val="00561D38"/>
    <w:rsid w:val="00567E51"/>
    <w:rsid w:val="00570417"/>
    <w:rsid w:val="00574ED1"/>
    <w:rsid w:val="005879C5"/>
    <w:rsid w:val="00591952"/>
    <w:rsid w:val="00593028"/>
    <w:rsid w:val="00597516"/>
    <w:rsid w:val="0059769C"/>
    <w:rsid w:val="005A33A5"/>
    <w:rsid w:val="005A4C05"/>
    <w:rsid w:val="005B1369"/>
    <w:rsid w:val="005B1469"/>
    <w:rsid w:val="005C0B73"/>
    <w:rsid w:val="005C130D"/>
    <w:rsid w:val="005C23E6"/>
    <w:rsid w:val="005C47FC"/>
    <w:rsid w:val="005C4D69"/>
    <w:rsid w:val="005C54EF"/>
    <w:rsid w:val="005C66CF"/>
    <w:rsid w:val="005D1D75"/>
    <w:rsid w:val="005D32C6"/>
    <w:rsid w:val="005D4FF7"/>
    <w:rsid w:val="005D5D52"/>
    <w:rsid w:val="005D7019"/>
    <w:rsid w:val="005E0A5E"/>
    <w:rsid w:val="005E1318"/>
    <w:rsid w:val="005E2111"/>
    <w:rsid w:val="005E3653"/>
    <w:rsid w:val="005F2B18"/>
    <w:rsid w:val="005F5333"/>
    <w:rsid w:val="005F5F5E"/>
    <w:rsid w:val="005F7BFE"/>
    <w:rsid w:val="0060036B"/>
    <w:rsid w:val="006016CC"/>
    <w:rsid w:val="0060471F"/>
    <w:rsid w:val="00614911"/>
    <w:rsid w:val="006169FD"/>
    <w:rsid w:val="00622EE8"/>
    <w:rsid w:val="00634582"/>
    <w:rsid w:val="0064051C"/>
    <w:rsid w:val="0064491D"/>
    <w:rsid w:val="00646924"/>
    <w:rsid w:val="00646BD3"/>
    <w:rsid w:val="0064727F"/>
    <w:rsid w:val="00652B40"/>
    <w:rsid w:val="006548EB"/>
    <w:rsid w:val="0066497A"/>
    <w:rsid w:val="00671BDC"/>
    <w:rsid w:val="00673BB4"/>
    <w:rsid w:val="00675EC5"/>
    <w:rsid w:val="00677300"/>
    <w:rsid w:val="00677DA9"/>
    <w:rsid w:val="00690852"/>
    <w:rsid w:val="00692B82"/>
    <w:rsid w:val="006A19DE"/>
    <w:rsid w:val="006B1A86"/>
    <w:rsid w:val="006B5E68"/>
    <w:rsid w:val="006C19FD"/>
    <w:rsid w:val="006C43DE"/>
    <w:rsid w:val="006C6618"/>
    <w:rsid w:val="006D1FBE"/>
    <w:rsid w:val="006E44A2"/>
    <w:rsid w:val="006E56BB"/>
    <w:rsid w:val="006F2FFC"/>
    <w:rsid w:val="006F5A3A"/>
    <w:rsid w:val="006F7D1B"/>
    <w:rsid w:val="007026CA"/>
    <w:rsid w:val="007047CA"/>
    <w:rsid w:val="00713502"/>
    <w:rsid w:val="00715949"/>
    <w:rsid w:val="00751DF2"/>
    <w:rsid w:val="007571D1"/>
    <w:rsid w:val="007611B6"/>
    <w:rsid w:val="00761A53"/>
    <w:rsid w:val="007645F3"/>
    <w:rsid w:val="00773005"/>
    <w:rsid w:val="007803B5"/>
    <w:rsid w:val="00784490"/>
    <w:rsid w:val="00790DFE"/>
    <w:rsid w:val="00793E22"/>
    <w:rsid w:val="00795198"/>
    <w:rsid w:val="007B4383"/>
    <w:rsid w:val="007C08DD"/>
    <w:rsid w:val="007C41BC"/>
    <w:rsid w:val="007C6D76"/>
    <w:rsid w:val="007D1AA2"/>
    <w:rsid w:val="007D705E"/>
    <w:rsid w:val="007E43BE"/>
    <w:rsid w:val="007E4958"/>
    <w:rsid w:val="007F5BBF"/>
    <w:rsid w:val="007F685C"/>
    <w:rsid w:val="008016FA"/>
    <w:rsid w:val="008019C0"/>
    <w:rsid w:val="0080264B"/>
    <w:rsid w:val="00811599"/>
    <w:rsid w:val="008131E1"/>
    <w:rsid w:val="0081458C"/>
    <w:rsid w:val="00814F51"/>
    <w:rsid w:val="0081631A"/>
    <w:rsid w:val="008163DA"/>
    <w:rsid w:val="00827140"/>
    <w:rsid w:val="00836FF2"/>
    <w:rsid w:val="00843DC2"/>
    <w:rsid w:val="00855CE1"/>
    <w:rsid w:val="00856496"/>
    <w:rsid w:val="00864712"/>
    <w:rsid w:val="008758E5"/>
    <w:rsid w:val="0088063A"/>
    <w:rsid w:val="0088262D"/>
    <w:rsid w:val="00887BA5"/>
    <w:rsid w:val="008A0931"/>
    <w:rsid w:val="008A1CE3"/>
    <w:rsid w:val="008A3BE0"/>
    <w:rsid w:val="008A40F6"/>
    <w:rsid w:val="008A762F"/>
    <w:rsid w:val="008B023D"/>
    <w:rsid w:val="008B3C4C"/>
    <w:rsid w:val="008B4CE4"/>
    <w:rsid w:val="008B659D"/>
    <w:rsid w:val="008B7EFB"/>
    <w:rsid w:val="008C0A50"/>
    <w:rsid w:val="008D6CD3"/>
    <w:rsid w:val="008E2738"/>
    <w:rsid w:val="008F0B13"/>
    <w:rsid w:val="008F23C1"/>
    <w:rsid w:val="008F4796"/>
    <w:rsid w:val="008F4D28"/>
    <w:rsid w:val="00900DBB"/>
    <w:rsid w:val="009133A9"/>
    <w:rsid w:val="009139EC"/>
    <w:rsid w:val="00922141"/>
    <w:rsid w:val="00931121"/>
    <w:rsid w:val="00951572"/>
    <w:rsid w:val="00954F4D"/>
    <w:rsid w:val="00955A43"/>
    <w:rsid w:val="009609CD"/>
    <w:rsid w:val="00963C99"/>
    <w:rsid w:val="0097018C"/>
    <w:rsid w:val="00971802"/>
    <w:rsid w:val="009742D9"/>
    <w:rsid w:val="00974564"/>
    <w:rsid w:val="009821F3"/>
    <w:rsid w:val="009850BC"/>
    <w:rsid w:val="00990D4E"/>
    <w:rsid w:val="009917D6"/>
    <w:rsid w:val="00992607"/>
    <w:rsid w:val="009B0280"/>
    <w:rsid w:val="009B2BEB"/>
    <w:rsid w:val="009B34DF"/>
    <w:rsid w:val="009C077E"/>
    <w:rsid w:val="009C120F"/>
    <w:rsid w:val="009D3F7B"/>
    <w:rsid w:val="009D737B"/>
    <w:rsid w:val="009E214C"/>
    <w:rsid w:val="009F0DC2"/>
    <w:rsid w:val="009F22E3"/>
    <w:rsid w:val="00A03D78"/>
    <w:rsid w:val="00A05D9F"/>
    <w:rsid w:val="00A11A82"/>
    <w:rsid w:val="00A13641"/>
    <w:rsid w:val="00A2006D"/>
    <w:rsid w:val="00A21391"/>
    <w:rsid w:val="00A22EA4"/>
    <w:rsid w:val="00A2730D"/>
    <w:rsid w:val="00A33ACF"/>
    <w:rsid w:val="00A34DD6"/>
    <w:rsid w:val="00A42C18"/>
    <w:rsid w:val="00A521A4"/>
    <w:rsid w:val="00A52945"/>
    <w:rsid w:val="00A56B1E"/>
    <w:rsid w:val="00A61269"/>
    <w:rsid w:val="00A6424F"/>
    <w:rsid w:val="00A751C4"/>
    <w:rsid w:val="00A752DD"/>
    <w:rsid w:val="00A77E8D"/>
    <w:rsid w:val="00A819BE"/>
    <w:rsid w:val="00A93988"/>
    <w:rsid w:val="00A94988"/>
    <w:rsid w:val="00A975AA"/>
    <w:rsid w:val="00A977F0"/>
    <w:rsid w:val="00AA1422"/>
    <w:rsid w:val="00AA1E50"/>
    <w:rsid w:val="00AA30B3"/>
    <w:rsid w:val="00AC76AB"/>
    <w:rsid w:val="00AD5FEE"/>
    <w:rsid w:val="00AD7BF0"/>
    <w:rsid w:val="00AD7DAA"/>
    <w:rsid w:val="00AE3CDC"/>
    <w:rsid w:val="00AE4D04"/>
    <w:rsid w:val="00AE4E50"/>
    <w:rsid w:val="00AE5604"/>
    <w:rsid w:val="00AF2BD6"/>
    <w:rsid w:val="00AF71B2"/>
    <w:rsid w:val="00B1288D"/>
    <w:rsid w:val="00B15E30"/>
    <w:rsid w:val="00B24BB9"/>
    <w:rsid w:val="00B331B2"/>
    <w:rsid w:val="00B33C83"/>
    <w:rsid w:val="00B454A2"/>
    <w:rsid w:val="00B53626"/>
    <w:rsid w:val="00B56957"/>
    <w:rsid w:val="00B600E9"/>
    <w:rsid w:val="00B72771"/>
    <w:rsid w:val="00B804B0"/>
    <w:rsid w:val="00B817ED"/>
    <w:rsid w:val="00B84B49"/>
    <w:rsid w:val="00B87A85"/>
    <w:rsid w:val="00B91FB3"/>
    <w:rsid w:val="00B945EC"/>
    <w:rsid w:val="00BA0BCC"/>
    <w:rsid w:val="00BA4C94"/>
    <w:rsid w:val="00BA54CB"/>
    <w:rsid w:val="00BA625E"/>
    <w:rsid w:val="00BB0CCB"/>
    <w:rsid w:val="00BB143E"/>
    <w:rsid w:val="00BB6ADA"/>
    <w:rsid w:val="00BD2105"/>
    <w:rsid w:val="00BD55E8"/>
    <w:rsid w:val="00BD63BC"/>
    <w:rsid w:val="00BE22A7"/>
    <w:rsid w:val="00BE49EB"/>
    <w:rsid w:val="00BE53C7"/>
    <w:rsid w:val="00BF61F1"/>
    <w:rsid w:val="00BF67E8"/>
    <w:rsid w:val="00C02E25"/>
    <w:rsid w:val="00C05E82"/>
    <w:rsid w:val="00C140B3"/>
    <w:rsid w:val="00C237DE"/>
    <w:rsid w:val="00C254FF"/>
    <w:rsid w:val="00C266DE"/>
    <w:rsid w:val="00C26F90"/>
    <w:rsid w:val="00C30998"/>
    <w:rsid w:val="00C30DEF"/>
    <w:rsid w:val="00C339BB"/>
    <w:rsid w:val="00C37447"/>
    <w:rsid w:val="00C407A4"/>
    <w:rsid w:val="00C439CF"/>
    <w:rsid w:val="00C50206"/>
    <w:rsid w:val="00C527D2"/>
    <w:rsid w:val="00C57314"/>
    <w:rsid w:val="00C600BD"/>
    <w:rsid w:val="00C634A9"/>
    <w:rsid w:val="00C7122B"/>
    <w:rsid w:val="00C81379"/>
    <w:rsid w:val="00CA6C31"/>
    <w:rsid w:val="00CB757B"/>
    <w:rsid w:val="00CC00E2"/>
    <w:rsid w:val="00CC048D"/>
    <w:rsid w:val="00CC4F8E"/>
    <w:rsid w:val="00CC5563"/>
    <w:rsid w:val="00CC78FD"/>
    <w:rsid w:val="00CE12BD"/>
    <w:rsid w:val="00CE153A"/>
    <w:rsid w:val="00CE4B24"/>
    <w:rsid w:val="00CE6B1F"/>
    <w:rsid w:val="00CF35DB"/>
    <w:rsid w:val="00CF522C"/>
    <w:rsid w:val="00CF6024"/>
    <w:rsid w:val="00D061C0"/>
    <w:rsid w:val="00D127CF"/>
    <w:rsid w:val="00D13C84"/>
    <w:rsid w:val="00D14B57"/>
    <w:rsid w:val="00D16D41"/>
    <w:rsid w:val="00D22106"/>
    <w:rsid w:val="00D2695B"/>
    <w:rsid w:val="00D2762E"/>
    <w:rsid w:val="00D31EA9"/>
    <w:rsid w:val="00D357DF"/>
    <w:rsid w:val="00D41EAF"/>
    <w:rsid w:val="00D47AF2"/>
    <w:rsid w:val="00D6235E"/>
    <w:rsid w:val="00D77C1F"/>
    <w:rsid w:val="00D8133B"/>
    <w:rsid w:val="00D86039"/>
    <w:rsid w:val="00D8618E"/>
    <w:rsid w:val="00D86AF4"/>
    <w:rsid w:val="00D9106B"/>
    <w:rsid w:val="00D91935"/>
    <w:rsid w:val="00D924BC"/>
    <w:rsid w:val="00D93AA0"/>
    <w:rsid w:val="00D94DB0"/>
    <w:rsid w:val="00DA257B"/>
    <w:rsid w:val="00DA2D14"/>
    <w:rsid w:val="00DA406B"/>
    <w:rsid w:val="00DA5769"/>
    <w:rsid w:val="00DA7779"/>
    <w:rsid w:val="00DB5A3E"/>
    <w:rsid w:val="00DC2D01"/>
    <w:rsid w:val="00DC4FDE"/>
    <w:rsid w:val="00DD07EF"/>
    <w:rsid w:val="00DD0D62"/>
    <w:rsid w:val="00DD26EB"/>
    <w:rsid w:val="00DD5DC5"/>
    <w:rsid w:val="00DE2354"/>
    <w:rsid w:val="00DE2FAA"/>
    <w:rsid w:val="00DE48E3"/>
    <w:rsid w:val="00DE61EF"/>
    <w:rsid w:val="00DF499F"/>
    <w:rsid w:val="00E025DD"/>
    <w:rsid w:val="00E054C8"/>
    <w:rsid w:val="00E05FED"/>
    <w:rsid w:val="00E07D92"/>
    <w:rsid w:val="00E10210"/>
    <w:rsid w:val="00E15B23"/>
    <w:rsid w:val="00E305D9"/>
    <w:rsid w:val="00E36715"/>
    <w:rsid w:val="00E444AC"/>
    <w:rsid w:val="00E534BA"/>
    <w:rsid w:val="00E54BBE"/>
    <w:rsid w:val="00E564A4"/>
    <w:rsid w:val="00E609AE"/>
    <w:rsid w:val="00E7023E"/>
    <w:rsid w:val="00E73844"/>
    <w:rsid w:val="00E82E1F"/>
    <w:rsid w:val="00E90F71"/>
    <w:rsid w:val="00E95C4A"/>
    <w:rsid w:val="00EA39F8"/>
    <w:rsid w:val="00EA7854"/>
    <w:rsid w:val="00EB2B41"/>
    <w:rsid w:val="00ED61D5"/>
    <w:rsid w:val="00EE3492"/>
    <w:rsid w:val="00EE4106"/>
    <w:rsid w:val="00F00FCA"/>
    <w:rsid w:val="00F04287"/>
    <w:rsid w:val="00F06150"/>
    <w:rsid w:val="00F10513"/>
    <w:rsid w:val="00F20172"/>
    <w:rsid w:val="00F22650"/>
    <w:rsid w:val="00F24A6F"/>
    <w:rsid w:val="00F33083"/>
    <w:rsid w:val="00F34DAC"/>
    <w:rsid w:val="00F369CB"/>
    <w:rsid w:val="00F461C0"/>
    <w:rsid w:val="00F472D0"/>
    <w:rsid w:val="00F47346"/>
    <w:rsid w:val="00F513D0"/>
    <w:rsid w:val="00F564AE"/>
    <w:rsid w:val="00F728D8"/>
    <w:rsid w:val="00F732BB"/>
    <w:rsid w:val="00F83F34"/>
    <w:rsid w:val="00F90B70"/>
    <w:rsid w:val="00F917A0"/>
    <w:rsid w:val="00F94D4B"/>
    <w:rsid w:val="00FB677C"/>
    <w:rsid w:val="00FB6844"/>
    <w:rsid w:val="00FC56DF"/>
    <w:rsid w:val="00FD348D"/>
    <w:rsid w:val="00FE3A0C"/>
    <w:rsid w:val="00FF30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284D506"/>
  <w15:chartTrackingRefBased/>
  <w15:docId w15:val="{CA5FFA70-B22C-4E03-9F60-C8E94D5548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E90F71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a4">
    <w:name w:val="页眉 字符"/>
    <w:basedOn w:val="a0"/>
    <w:link w:val="a3"/>
    <w:uiPriority w:val="99"/>
    <w:rsid w:val="00E90F71"/>
  </w:style>
  <w:style w:type="paragraph" w:styleId="a5">
    <w:name w:val="footer"/>
    <w:basedOn w:val="a"/>
    <w:link w:val="a6"/>
    <w:uiPriority w:val="99"/>
    <w:unhideWhenUsed/>
    <w:rsid w:val="00E90F71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a6">
    <w:name w:val="页脚 字符"/>
    <w:basedOn w:val="a0"/>
    <w:link w:val="a5"/>
    <w:uiPriority w:val="99"/>
    <w:rsid w:val="00E90F71"/>
  </w:style>
  <w:style w:type="table" w:styleId="a7">
    <w:name w:val="Table Grid"/>
    <w:basedOn w:val="a1"/>
    <w:uiPriority w:val="39"/>
    <w:rsid w:val="00E90F7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8">
    <w:name w:val="footnote text"/>
    <w:basedOn w:val="a"/>
    <w:link w:val="a9"/>
    <w:uiPriority w:val="99"/>
    <w:semiHidden/>
    <w:unhideWhenUsed/>
    <w:rsid w:val="00CF522C"/>
    <w:pPr>
      <w:spacing w:after="0" w:line="240" w:lineRule="auto"/>
    </w:pPr>
    <w:rPr>
      <w:sz w:val="20"/>
      <w:szCs w:val="20"/>
    </w:rPr>
  </w:style>
  <w:style w:type="character" w:customStyle="1" w:styleId="a9">
    <w:name w:val="脚注文本 字符"/>
    <w:basedOn w:val="a0"/>
    <w:link w:val="a8"/>
    <w:uiPriority w:val="99"/>
    <w:semiHidden/>
    <w:rsid w:val="00CF522C"/>
    <w:rPr>
      <w:sz w:val="20"/>
      <w:szCs w:val="20"/>
    </w:rPr>
  </w:style>
  <w:style w:type="character" w:styleId="aa">
    <w:name w:val="footnote reference"/>
    <w:basedOn w:val="a0"/>
    <w:uiPriority w:val="99"/>
    <w:semiHidden/>
    <w:unhideWhenUsed/>
    <w:rsid w:val="00CF522C"/>
    <w:rPr>
      <w:vertAlign w:val="superscript"/>
    </w:rPr>
  </w:style>
  <w:style w:type="character" w:styleId="ab">
    <w:name w:val="Hyperlink"/>
    <w:basedOn w:val="a0"/>
    <w:uiPriority w:val="99"/>
    <w:unhideWhenUsed/>
    <w:rsid w:val="006A19DE"/>
    <w:rPr>
      <w:color w:val="0563C1" w:themeColor="hyperlink"/>
      <w:u w:val="single"/>
    </w:rPr>
  </w:style>
  <w:style w:type="character" w:styleId="ac">
    <w:name w:val="Unresolved Mention"/>
    <w:basedOn w:val="a0"/>
    <w:uiPriority w:val="99"/>
    <w:semiHidden/>
    <w:unhideWhenUsed/>
    <w:rsid w:val="006A19DE"/>
    <w:rPr>
      <w:color w:val="605E5C"/>
      <w:shd w:val="clear" w:color="auto" w:fill="E1DFDD"/>
    </w:rPr>
  </w:style>
  <w:style w:type="character" w:styleId="ad">
    <w:name w:val="Placeholder Text"/>
    <w:basedOn w:val="a0"/>
    <w:uiPriority w:val="99"/>
    <w:semiHidden/>
    <w:rsid w:val="00B91FB3"/>
    <w:rPr>
      <w:color w:val="808080"/>
    </w:rPr>
  </w:style>
  <w:style w:type="paragraph" w:customStyle="1" w:styleId="Section">
    <w:name w:val="Section"/>
    <w:link w:val="Section0"/>
    <w:qFormat/>
    <w:rsid w:val="00286E52"/>
    <w:pPr>
      <w:spacing w:beforeLines="150" w:afterLines="100" w:after="0" w:line="240" w:lineRule="auto"/>
    </w:pPr>
    <w:rPr>
      <w:rFonts w:ascii="Times New Roman" w:eastAsia="Times New Roman" w:hAnsi="Times New Roman" w:cs="Times New Roman"/>
      <w:b/>
      <w:bCs/>
      <w:kern w:val="52"/>
      <w:sz w:val="36"/>
      <w:szCs w:val="52"/>
      <w:lang w:eastAsia="zh-TW"/>
    </w:rPr>
  </w:style>
  <w:style w:type="character" w:customStyle="1" w:styleId="Section0">
    <w:name w:val="Section 字元"/>
    <w:basedOn w:val="a0"/>
    <w:link w:val="Section"/>
    <w:rsid w:val="00286E52"/>
    <w:rPr>
      <w:rFonts w:ascii="Times New Roman" w:eastAsia="Times New Roman" w:hAnsi="Times New Roman" w:cs="Times New Roman"/>
      <w:b/>
      <w:bCs/>
      <w:kern w:val="52"/>
      <w:sz w:val="36"/>
      <w:szCs w:val="52"/>
      <w:lang w:eastAsia="zh-TW"/>
    </w:rPr>
  </w:style>
  <w:style w:type="paragraph" w:styleId="ae">
    <w:name w:val="List Paragraph"/>
    <w:basedOn w:val="a"/>
    <w:uiPriority w:val="34"/>
    <w:qFormat/>
    <w:rsid w:val="000F154D"/>
    <w:pPr>
      <w:ind w:left="720"/>
      <w:contextualSpacing/>
    </w:pPr>
  </w:style>
  <w:style w:type="paragraph" w:customStyle="1" w:styleId="PointForm">
    <w:name w:val="PointForm"/>
    <w:basedOn w:val="a"/>
    <w:link w:val="PointForm0"/>
    <w:qFormat/>
    <w:rsid w:val="000748F5"/>
    <w:pPr>
      <w:numPr>
        <w:numId w:val="2"/>
      </w:numPr>
      <w:autoSpaceDE w:val="0"/>
      <w:autoSpaceDN w:val="0"/>
      <w:adjustRightInd w:val="0"/>
      <w:spacing w:beforeLines="50" w:before="120" w:afterLines="50" w:after="120" w:line="240" w:lineRule="auto"/>
      <w:contextualSpacing/>
      <w:jc w:val="both"/>
    </w:pPr>
    <w:rPr>
      <w:rFonts w:ascii="Times New Roman" w:eastAsia="PMingLiU" w:hAnsi="Times New Roman" w:cs="Times New Roman"/>
      <w:sz w:val="24"/>
      <w:szCs w:val="24"/>
      <w:lang w:eastAsia="en-US"/>
    </w:rPr>
  </w:style>
  <w:style w:type="character" w:customStyle="1" w:styleId="PointForm0">
    <w:name w:val="PointForm 字元"/>
    <w:basedOn w:val="a0"/>
    <w:link w:val="PointForm"/>
    <w:rsid w:val="000748F5"/>
    <w:rPr>
      <w:rFonts w:ascii="Times New Roman" w:eastAsia="PMingLiU" w:hAnsi="Times New Roman" w:cs="Times New Roman"/>
      <w:sz w:val="24"/>
      <w:szCs w:val="24"/>
      <w:lang w:eastAsia="en-US"/>
    </w:rPr>
  </w:style>
  <w:style w:type="character" w:styleId="af">
    <w:name w:val="annotation reference"/>
    <w:basedOn w:val="a0"/>
    <w:uiPriority w:val="99"/>
    <w:semiHidden/>
    <w:unhideWhenUsed/>
    <w:rsid w:val="003C799E"/>
    <w:rPr>
      <w:sz w:val="21"/>
      <w:szCs w:val="21"/>
    </w:rPr>
  </w:style>
  <w:style w:type="paragraph" w:styleId="af0">
    <w:name w:val="annotation text"/>
    <w:basedOn w:val="a"/>
    <w:link w:val="af1"/>
    <w:uiPriority w:val="99"/>
    <w:semiHidden/>
    <w:unhideWhenUsed/>
    <w:rsid w:val="003C799E"/>
  </w:style>
  <w:style w:type="character" w:customStyle="1" w:styleId="af1">
    <w:name w:val="批注文字 字符"/>
    <w:basedOn w:val="a0"/>
    <w:link w:val="af0"/>
    <w:uiPriority w:val="99"/>
    <w:semiHidden/>
    <w:rsid w:val="003C799E"/>
  </w:style>
  <w:style w:type="paragraph" w:styleId="af2">
    <w:name w:val="annotation subject"/>
    <w:basedOn w:val="af0"/>
    <w:next w:val="af0"/>
    <w:link w:val="af3"/>
    <w:uiPriority w:val="99"/>
    <w:semiHidden/>
    <w:unhideWhenUsed/>
    <w:rsid w:val="003C799E"/>
    <w:rPr>
      <w:b/>
      <w:bCs/>
    </w:rPr>
  </w:style>
  <w:style w:type="character" w:customStyle="1" w:styleId="af3">
    <w:name w:val="批注主题 字符"/>
    <w:basedOn w:val="af1"/>
    <w:link w:val="af2"/>
    <w:uiPriority w:val="99"/>
    <w:semiHidden/>
    <w:rsid w:val="003C799E"/>
    <w:rPr>
      <w:b/>
      <w:bCs/>
    </w:rPr>
  </w:style>
  <w:style w:type="character" w:styleId="af4">
    <w:name w:val="FollowedHyperlink"/>
    <w:basedOn w:val="a0"/>
    <w:uiPriority w:val="99"/>
    <w:semiHidden/>
    <w:unhideWhenUsed/>
    <w:rsid w:val="003C799E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6052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5947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548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953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542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7787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383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569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248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088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032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291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476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484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613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310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655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9017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9009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773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689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625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609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4753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9177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506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5574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7687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9647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6778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9449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8900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6373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2919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1733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026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3377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4670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6440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698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439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055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898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45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8137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8999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2608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217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786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026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208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007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061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089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788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006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0974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3301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1334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4860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797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4375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586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2572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5356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1058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4731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1434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8738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661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2988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6568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237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743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064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686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965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168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87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729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489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120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560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1099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7560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921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365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2515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3948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779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4631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7637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2488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4088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1898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1755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17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124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791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194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443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0564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9477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4819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978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113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2286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9394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9570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4902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8765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5271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5540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8913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8315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7429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3041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7044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6359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208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8158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7136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6962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0883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451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600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0553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9452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0991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649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412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363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113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338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5072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2047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3579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252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455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7500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1100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9886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6044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195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7487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6165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9453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4547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376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1249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2829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5528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452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2963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0546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2067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4574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3358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1978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1491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330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693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964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847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817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607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124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943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341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21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022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549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0851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0385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4140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313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1226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7797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5443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0151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0542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3578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7326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1496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9282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5131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229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5875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6109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7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196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116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649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937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78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893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752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43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134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496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253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597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600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552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881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4327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0806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6795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2603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4447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333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019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284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6866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0414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1489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7686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7008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0422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493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768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24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241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679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129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291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110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496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294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0354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0552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4195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708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19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167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141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643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211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052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000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680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187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801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58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463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132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076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244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031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083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932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789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37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262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723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345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6464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4468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7497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413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87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588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60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523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2573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9002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0889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4277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5479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1738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2939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8783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7006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1120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3640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7262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2261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1754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1573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7448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2539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243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2865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822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0894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9516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7294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0201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9411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712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3494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6183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8186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2035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6766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0084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2200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1548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6027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4810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7518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2412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8607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0013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6960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9622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7123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3074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7215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8531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4221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3416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2288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3512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3158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1610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6479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4554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660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055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384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812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022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088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5170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0667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9416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7287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296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2388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2978745-E6DF-4F9A-BAEA-4A195C03805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11</TotalTime>
  <Pages>1</Pages>
  <Words>108</Words>
  <Characters>617</Characters>
  <Application>Microsoft Office Word</Application>
  <DocSecurity>0</DocSecurity>
  <Lines>5</Lines>
  <Paragraphs>1</Paragraphs>
  <ScaleCrop>false</ScaleCrop>
  <Company/>
  <LinksUpToDate>false</LinksUpToDate>
  <CharactersWithSpaces>7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iaoyong Wei;Ming Liu</dc:creator>
  <cp:keywords/>
  <dc:description/>
  <cp:lastModifiedBy>LIU, BoKelvin [Student]</cp:lastModifiedBy>
  <cp:revision>360</cp:revision>
  <cp:lastPrinted>2021-09-09T17:07:00Z</cp:lastPrinted>
  <dcterms:created xsi:type="dcterms:W3CDTF">2021-09-08T15:58:00Z</dcterms:created>
  <dcterms:modified xsi:type="dcterms:W3CDTF">2023-03-21T02:52:00Z</dcterms:modified>
</cp:coreProperties>
</file>